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128235046"/>
    <w:p w14:paraId="44567572" w14:textId="77777777" w:rsidR="00681DEA" w:rsidRDefault="00A856D7">
      <w:pPr>
        <w:spacing w:line="240" w:lineRule="auto"/>
        <w:ind w:firstLineChars="0" w:firstLine="0"/>
        <w:jc w:val="center"/>
        <w:rPr>
          <w:position w:val="-12"/>
          <w:sz w:val="21"/>
          <w:szCs w:val="24"/>
        </w:rPr>
      </w:pPr>
      <w:r>
        <w:rPr>
          <w:position w:val="-12"/>
          <w:sz w:val="21"/>
          <w:szCs w:val="24"/>
        </w:rPr>
        <w:object w:dxaOrig="5160" w:dyaOrig="1200" w14:anchorId="65574A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8pt;height:60pt" o:ole="" fillcolor="#6d6d6d">
            <v:imagedata r:id="rId9" o:title=""/>
          </v:shape>
          <o:OLEObject Type="Embed" ProgID="MSDraw" ShapeID="_x0000_i1025" DrawAspect="Content" ObjectID="_1772899098" r:id="rId10"/>
        </w:object>
      </w:r>
    </w:p>
    <w:p w14:paraId="43E4804A" w14:textId="77777777" w:rsidR="00681DEA" w:rsidRDefault="00681DEA">
      <w:pPr>
        <w:spacing w:line="240" w:lineRule="auto"/>
        <w:ind w:firstLineChars="0" w:firstLine="0"/>
        <w:rPr>
          <w:position w:val="-12"/>
          <w:sz w:val="21"/>
          <w:szCs w:val="24"/>
        </w:rPr>
      </w:pPr>
    </w:p>
    <w:p w14:paraId="301A639C" w14:textId="77777777" w:rsidR="00681DEA" w:rsidRDefault="00A856D7">
      <w:pPr>
        <w:spacing w:line="240" w:lineRule="auto"/>
        <w:ind w:firstLineChars="0" w:firstLine="0"/>
        <w:jc w:val="center"/>
        <w:rPr>
          <w:rFonts w:eastAsia="华文中宋"/>
          <w:b/>
          <w:spacing w:val="70"/>
          <w:kern w:val="44"/>
          <w:sz w:val="84"/>
          <w:szCs w:val="24"/>
        </w:rPr>
      </w:pPr>
      <w:r>
        <w:rPr>
          <w:rFonts w:eastAsia="华文中宋" w:hint="eastAsia"/>
          <w:b/>
          <w:spacing w:val="70"/>
          <w:kern w:val="44"/>
          <w:sz w:val="84"/>
          <w:szCs w:val="24"/>
        </w:rPr>
        <w:t>毕业设计</w:t>
      </w:r>
      <w:r>
        <w:rPr>
          <w:rFonts w:eastAsia="华文中宋" w:hint="eastAsia"/>
          <w:b/>
          <w:spacing w:val="70"/>
          <w:kern w:val="44"/>
          <w:sz w:val="84"/>
          <w:szCs w:val="24"/>
        </w:rPr>
        <w:t>(</w:t>
      </w:r>
      <w:r>
        <w:rPr>
          <w:rFonts w:eastAsia="华文中宋" w:hint="eastAsia"/>
          <w:b/>
          <w:spacing w:val="70"/>
          <w:kern w:val="44"/>
          <w:sz w:val="84"/>
          <w:szCs w:val="24"/>
        </w:rPr>
        <w:t>论文</w:t>
      </w:r>
      <w:r>
        <w:rPr>
          <w:rFonts w:eastAsia="华文中宋" w:hint="eastAsia"/>
          <w:b/>
          <w:spacing w:val="70"/>
          <w:kern w:val="44"/>
          <w:sz w:val="84"/>
          <w:szCs w:val="24"/>
        </w:rPr>
        <w:t>)</w:t>
      </w:r>
    </w:p>
    <w:p w14:paraId="7F6C3182" w14:textId="77777777" w:rsidR="00681DEA" w:rsidRDefault="00A856D7">
      <w:pPr>
        <w:spacing w:line="240" w:lineRule="auto"/>
        <w:ind w:firstLineChars="0" w:firstLine="0"/>
        <w:jc w:val="center"/>
        <w:rPr>
          <w:rFonts w:eastAsia="黑体"/>
          <w:sz w:val="28"/>
          <w:szCs w:val="24"/>
        </w:rPr>
      </w:pPr>
      <w:r>
        <w:rPr>
          <w:rFonts w:eastAsia="华文中宋" w:hint="eastAsia"/>
          <w:b/>
          <w:spacing w:val="70"/>
          <w:kern w:val="44"/>
          <w:sz w:val="84"/>
          <w:szCs w:val="24"/>
        </w:rPr>
        <w:t>开题报告</w:t>
      </w:r>
    </w:p>
    <w:p w14:paraId="74B44042" w14:textId="77777777" w:rsidR="00681DEA" w:rsidRDefault="00681DEA">
      <w:pPr>
        <w:spacing w:line="240" w:lineRule="auto"/>
        <w:ind w:firstLineChars="0" w:firstLine="1400"/>
        <w:rPr>
          <w:rFonts w:eastAsia="黑体"/>
          <w:sz w:val="28"/>
          <w:szCs w:val="24"/>
        </w:rPr>
      </w:pPr>
    </w:p>
    <w:p w14:paraId="421223E1" w14:textId="42277535" w:rsidR="00681DEA" w:rsidRDefault="00A856D7">
      <w:pPr>
        <w:spacing w:line="240" w:lineRule="auto"/>
        <w:ind w:firstLineChars="0" w:firstLine="1400"/>
        <w:rPr>
          <w:rFonts w:eastAsia="黑体"/>
          <w:sz w:val="28"/>
          <w:szCs w:val="24"/>
          <w:u w:val="single"/>
        </w:rPr>
      </w:pPr>
      <w:r>
        <w:rPr>
          <w:rFonts w:eastAsia="黑体" w:hint="eastAsia"/>
          <w:sz w:val="28"/>
          <w:szCs w:val="24"/>
        </w:rPr>
        <w:t>题</w:t>
      </w:r>
      <w:r>
        <w:rPr>
          <w:rFonts w:eastAsia="黑体" w:hint="eastAsia"/>
          <w:sz w:val="28"/>
          <w:szCs w:val="24"/>
        </w:rPr>
        <w:t xml:space="preserve">  </w:t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</w:rPr>
        <w:t xml:space="preserve">    </w:t>
      </w:r>
      <w:r>
        <w:rPr>
          <w:rFonts w:eastAsia="黑体" w:hint="eastAsia"/>
          <w:sz w:val="28"/>
          <w:szCs w:val="24"/>
        </w:rPr>
        <w:t>目</w:t>
      </w:r>
      <w:r>
        <w:rPr>
          <w:rFonts w:eastAsia="黑体" w:hint="eastAsia"/>
          <w:sz w:val="28"/>
          <w:szCs w:val="24"/>
        </w:rPr>
        <w:tab/>
      </w:r>
      <w:r w:rsidR="00C51171">
        <w:rPr>
          <w:rFonts w:eastAsia="黑体" w:hint="eastAsia"/>
          <w:sz w:val="28"/>
          <w:szCs w:val="24"/>
          <w:u w:val="single"/>
        </w:rPr>
        <w:t xml:space="preserve"> </w:t>
      </w:r>
      <w:r w:rsidR="00867893">
        <w:rPr>
          <w:rFonts w:eastAsia="黑体" w:hint="eastAsia"/>
          <w:sz w:val="28"/>
          <w:szCs w:val="24"/>
          <w:u w:val="single"/>
        </w:rPr>
        <w:t xml:space="preserve"> </w:t>
      </w:r>
      <w:r w:rsidR="00867893" w:rsidRPr="00867893">
        <w:rPr>
          <w:rFonts w:eastAsia="黑体" w:hint="eastAsia"/>
          <w:sz w:val="28"/>
          <w:szCs w:val="24"/>
          <w:u w:val="single"/>
        </w:rPr>
        <w:t>基于图像语义分割焊接缺陷检测</w:t>
      </w:r>
      <w:r w:rsidR="00C51171">
        <w:rPr>
          <w:rFonts w:eastAsia="黑体" w:hint="eastAsia"/>
          <w:sz w:val="28"/>
          <w:szCs w:val="24"/>
          <w:u w:val="single"/>
        </w:rPr>
        <w:t xml:space="preserve">  </w:t>
      </w:r>
    </w:p>
    <w:p w14:paraId="4CF74AF9" w14:textId="1073B65B" w:rsidR="00681DEA" w:rsidRDefault="00A856D7">
      <w:pPr>
        <w:spacing w:line="240" w:lineRule="auto"/>
        <w:ind w:firstLineChars="1181" w:firstLine="3307"/>
        <w:rPr>
          <w:rFonts w:eastAsia="黑体"/>
          <w:sz w:val="28"/>
          <w:szCs w:val="24"/>
          <w:u w:val="single"/>
        </w:rPr>
      </w:pPr>
      <w:r>
        <w:rPr>
          <w:rFonts w:eastAsia="黑体" w:hint="eastAsia"/>
          <w:sz w:val="28"/>
          <w:szCs w:val="24"/>
          <w:u w:val="single"/>
        </w:rPr>
        <w:t xml:space="preserve">     </w:t>
      </w:r>
      <w:r w:rsidR="00C51171">
        <w:rPr>
          <w:rFonts w:eastAsia="黑体" w:hint="eastAsia"/>
          <w:sz w:val="28"/>
          <w:szCs w:val="24"/>
          <w:u w:val="single"/>
        </w:rPr>
        <w:t xml:space="preserve"> </w:t>
      </w:r>
      <w:r w:rsidR="00867893" w:rsidRPr="00867893">
        <w:rPr>
          <w:rFonts w:eastAsia="黑体" w:hint="eastAsia"/>
          <w:sz w:val="28"/>
          <w:szCs w:val="24"/>
          <w:u w:val="single"/>
        </w:rPr>
        <w:t>的持续学习方法研究</w:t>
      </w:r>
      <w:r w:rsidR="00867893">
        <w:rPr>
          <w:rFonts w:eastAsia="黑体" w:hint="eastAsia"/>
          <w:sz w:val="28"/>
          <w:szCs w:val="24"/>
          <w:u w:val="single"/>
        </w:rPr>
        <w:t xml:space="preserve">   </w:t>
      </w:r>
      <w:r w:rsidR="00C51171">
        <w:rPr>
          <w:rFonts w:eastAsia="黑体" w:hint="eastAsia"/>
          <w:sz w:val="28"/>
          <w:szCs w:val="24"/>
          <w:u w:val="single"/>
        </w:rPr>
        <w:t xml:space="preserve">   </w:t>
      </w:r>
      <w:r>
        <w:rPr>
          <w:rFonts w:eastAsia="黑体" w:hint="eastAsia"/>
          <w:sz w:val="28"/>
          <w:szCs w:val="24"/>
          <w:u w:val="single"/>
        </w:rPr>
        <w:t xml:space="preserve">  </w:t>
      </w:r>
    </w:p>
    <w:p w14:paraId="4604234D" w14:textId="15650250" w:rsidR="00681DEA" w:rsidRDefault="00A856D7">
      <w:pPr>
        <w:spacing w:line="240" w:lineRule="auto"/>
        <w:ind w:firstLineChars="0" w:firstLine="1400"/>
        <w:rPr>
          <w:rFonts w:eastAsia="黑体"/>
          <w:sz w:val="28"/>
          <w:szCs w:val="24"/>
          <w:u w:val="single"/>
        </w:rPr>
      </w:pPr>
      <w:r>
        <w:rPr>
          <w:rFonts w:eastAsia="黑体" w:hint="eastAsia"/>
          <w:sz w:val="28"/>
          <w:szCs w:val="24"/>
        </w:rPr>
        <w:t>学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 w:hint="eastAsia"/>
          <w:sz w:val="28"/>
          <w:szCs w:val="24"/>
        </w:rPr>
        <w:tab/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</w:rPr>
        <w:t>院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 w:hint="eastAsia"/>
          <w:sz w:val="28"/>
          <w:szCs w:val="24"/>
          <w:u w:val="single"/>
        </w:rPr>
        <w:t xml:space="preserve">      </w:t>
      </w:r>
      <w:r>
        <w:rPr>
          <w:rFonts w:eastAsia="黑体" w:hint="eastAsia"/>
          <w:sz w:val="28"/>
          <w:szCs w:val="24"/>
          <w:u w:val="single"/>
        </w:rPr>
        <w:t>信息科学与工程学院</w:t>
      </w:r>
      <w:r>
        <w:rPr>
          <w:rFonts w:eastAsia="黑体" w:hint="eastAsia"/>
          <w:sz w:val="28"/>
          <w:szCs w:val="24"/>
          <w:u w:val="single"/>
        </w:rPr>
        <w:t xml:space="preserve">    </w:t>
      </w:r>
      <w:r w:rsidR="00867893">
        <w:rPr>
          <w:rFonts w:eastAsia="黑体" w:hint="eastAsia"/>
          <w:sz w:val="28"/>
          <w:szCs w:val="24"/>
          <w:u w:val="single"/>
        </w:rPr>
        <w:t xml:space="preserve"> </w:t>
      </w:r>
      <w:r>
        <w:rPr>
          <w:rFonts w:eastAsia="黑体" w:hint="eastAsia"/>
          <w:sz w:val="28"/>
          <w:szCs w:val="24"/>
          <w:u w:val="single"/>
        </w:rPr>
        <w:t xml:space="preserve">  </w:t>
      </w:r>
    </w:p>
    <w:p w14:paraId="27CB0994" w14:textId="7731BF20" w:rsidR="00681DEA" w:rsidRDefault="00A856D7">
      <w:pPr>
        <w:spacing w:line="240" w:lineRule="auto"/>
        <w:ind w:firstLineChars="0" w:firstLine="1400"/>
        <w:rPr>
          <w:rFonts w:eastAsia="黑体"/>
          <w:sz w:val="28"/>
          <w:szCs w:val="24"/>
          <w:u w:val="single"/>
        </w:rPr>
      </w:pPr>
      <w:r>
        <w:rPr>
          <w:rFonts w:eastAsia="黑体" w:hint="eastAsia"/>
          <w:sz w:val="28"/>
          <w:szCs w:val="24"/>
        </w:rPr>
        <w:t>系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 w:hint="eastAsia"/>
          <w:sz w:val="28"/>
          <w:szCs w:val="24"/>
        </w:rPr>
        <w:tab/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</w:rPr>
        <w:t>别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 w:hint="eastAsia"/>
          <w:sz w:val="28"/>
          <w:szCs w:val="24"/>
          <w:u w:val="single"/>
        </w:rPr>
        <w:t xml:space="preserve">       </w:t>
      </w:r>
      <w:r>
        <w:rPr>
          <w:rFonts w:eastAsia="黑体"/>
          <w:sz w:val="28"/>
          <w:szCs w:val="24"/>
          <w:u w:val="single"/>
        </w:rPr>
        <w:t xml:space="preserve"> </w:t>
      </w:r>
      <w:r>
        <w:rPr>
          <w:rFonts w:eastAsia="黑体" w:hint="eastAsia"/>
          <w:sz w:val="28"/>
          <w:szCs w:val="24"/>
          <w:u w:val="single"/>
        </w:rPr>
        <w:t xml:space="preserve">  </w:t>
      </w:r>
      <w:r>
        <w:rPr>
          <w:rFonts w:eastAsia="黑体" w:hint="eastAsia"/>
          <w:sz w:val="28"/>
          <w:szCs w:val="24"/>
          <w:u w:val="single"/>
        </w:rPr>
        <w:t>自动化系</w:t>
      </w:r>
      <w:r>
        <w:rPr>
          <w:rFonts w:eastAsia="黑体" w:hint="eastAsia"/>
          <w:sz w:val="28"/>
          <w:szCs w:val="24"/>
          <w:u w:val="single"/>
        </w:rPr>
        <w:t xml:space="preserve">          </w:t>
      </w:r>
      <w:r w:rsidR="00867893">
        <w:rPr>
          <w:rFonts w:eastAsia="黑体" w:hint="eastAsia"/>
          <w:sz w:val="28"/>
          <w:szCs w:val="24"/>
          <w:u w:val="single"/>
        </w:rPr>
        <w:t xml:space="preserve"> </w:t>
      </w:r>
      <w:r>
        <w:rPr>
          <w:rFonts w:eastAsia="黑体" w:hint="eastAsia"/>
          <w:sz w:val="28"/>
          <w:szCs w:val="24"/>
          <w:u w:val="single"/>
        </w:rPr>
        <w:t xml:space="preserve">  </w:t>
      </w:r>
    </w:p>
    <w:p w14:paraId="333B4CFB" w14:textId="4A7E356C" w:rsidR="00681DEA" w:rsidRDefault="00A856D7">
      <w:pPr>
        <w:spacing w:line="240" w:lineRule="auto"/>
        <w:ind w:firstLineChars="0" w:firstLine="1400"/>
        <w:rPr>
          <w:rFonts w:eastAsia="黑体"/>
          <w:sz w:val="28"/>
          <w:szCs w:val="24"/>
          <w:u w:val="single"/>
        </w:rPr>
      </w:pPr>
      <w:r>
        <w:rPr>
          <w:rFonts w:eastAsia="黑体" w:hint="eastAsia"/>
          <w:sz w:val="28"/>
          <w:szCs w:val="24"/>
        </w:rPr>
        <w:t>专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 w:hint="eastAsia"/>
          <w:sz w:val="28"/>
          <w:szCs w:val="24"/>
        </w:rPr>
        <w:tab/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</w:rPr>
        <w:t>业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 w:hint="eastAsia"/>
          <w:sz w:val="28"/>
          <w:szCs w:val="24"/>
          <w:u w:val="single"/>
        </w:rPr>
        <w:t xml:space="preserve">     </w:t>
      </w:r>
      <w:r w:rsidR="00867893">
        <w:rPr>
          <w:rFonts w:eastAsia="黑体" w:hint="eastAsia"/>
          <w:sz w:val="28"/>
          <w:szCs w:val="24"/>
          <w:u w:val="single"/>
        </w:rPr>
        <w:t xml:space="preserve">  </w:t>
      </w:r>
      <w:r>
        <w:rPr>
          <w:rFonts w:eastAsia="黑体" w:hint="eastAsia"/>
          <w:sz w:val="28"/>
          <w:szCs w:val="24"/>
          <w:u w:val="single"/>
        </w:rPr>
        <w:t xml:space="preserve"> </w:t>
      </w:r>
      <w:r w:rsidR="00867893">
        <w:rPr>
          <w:rFonts w:eastAsia="黑体" w:hint="eastAsia"/>
          <w:sz w:val="28"/>
          <w:szCs w:val="24"/>
          <w:u w:val="single"/>
        </w:rPr>
        <w:t>智能科学与技术</w:t>
      </w:r>
      <w:r>
        <w:rPr>
          <w:rFonts w:eastAsia="黑体" w:hint="eastAsia"/>
          <w:sz w:val="28"/>
          <w:szCs w:val="24"/>
          <w:u w:val="single"/>
        </w:rPr>
        <w:t xml:space="preserve">     </w:t>
      </w:r>
      <w:r>
        <w:rPr>
          <w:rFonts w:eastAsia="黑体"/>
          <w:sz w:val="28"/>
          <w:szCs w:val="24"/>
          <w:u w:val="single"/>
        </w:rPr>
        <w:t xml:space="preserve"> </w:t>
      </w:r>
      <w:r>
        <w:rPr>
          <w:rFonts w:eastAsia="黑体" w:hint="eastAsia"/>
          <w:sz w:val="28"/>
          <w:szCs w:val="24"/>
          <w:u w:val="single"/>
        </w:rPr>
        <w:t xml:space="preserve"> </w:t>
      </w:r>
      <w:r w:rsidR="00867893">
        <w:rPr>
          <w:rFonts w:eastAsia="黑体" w:hint="eastAsia"/>
          <w:sz w:val="28"/>
          <w:szCs w:val="24"/>
          <w:u w:val="single"/>
        </w:rPr>
        <w:t xml:space="preserve"> </w:t>
      </w:r>
      <w:r>
        <w:rPr>
          <w:rFonts w:eastAsia="黑体"/>
          <w:sz w:val="28"/>
          <w:szCs w:val="24"/>
          <w:u w:val="single"/>
        </w:rPr>
        <w:t xml:space="preserve"> </w:t>
      </w:r>
    </w:p>
    <w:p w14:paraId="05050756" w14:textId="7F6BD969" w:rsidR="00681DEA" w:rsidRDefault="00A856D7">
      <w:pPr>
        <w:spacing w:line="240" w:lineRule="auto"/>
        <w:ind w:firstLineChars="0" w:firstLine="1400"/>
        <w:rPr>
          <w:rFonts w:eastAsia="黑体"/>
          <w:sz w:val="28"/>
          <w:szCs w:val="24"/>
        </w:rPr>
      </w:pPr>
      <w:r>
        <w:rPr>
          <w:rFonts w:eastAsia="黑体" w:hint="eastAsia"/>
          <w:sz w:val="28"/>
          <w:szCs w:val="24"/>
        </w:rPr>
        <w:t>年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 w:hint="eastAsia"/>
          <w:sz w:val="28"/>
          <w:szCs w:val="24"/>
        </w:rPr>
        <w:tab/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</w:rPr>
        <w:t>级</w:t>
      </w:r>
      <w:r>
        <w:rPr>
          <w:rFonts w:eastAsia="黑体" w:hint="eastAsia"/>
          <w:sz w:val="28"/>
          <w:szCs w:val="24"/>
        </w:rPr>
        <w:t xml:space="preserve"> </w:t>
      </w:r>
      <w:r>
        <w:rPr>
          <w:rFonts w:eastAsia="黑体"/>
          <w:sz w:val="28"/>
          <w:szCs w:val="24"/>
        </w:rPr>
        <w:t xml:space="preserve"> </w:t>
      </w:r>
      <w:r>
        <w:rPr>
          <w:rFonts w:eastAsia="黑体" w:hint="eastAsia"/>
          <w:sz w:val="28"/>
          <w:szCs w:val="24"/>
          <w:u w:val="single"/>
        </w:rPr>
        <w:t xml:space="preserve">           20</w:t>
      </w:r>
      <w:r w:rsidR="00C51171">
        <w:rPr>
          <w:rFonts w:eastAsia="黑体" w:hint="eastAsia"/>
          <w:sz w:val="28"/>
          <w:szCs w:val="24"/>
          <w:u w:val="single"/>
        </w:rPr>
        <w:t>20</w:t>
      </w:r>
      <w:r>
        <w:rPr>
          <w:rFonts w:eastAsia="黑体" w:hint="eastAsia"/>
          <w:sz w:val="28"/>
          <w:szCs w:val="24"/>
          <w:u w:val="single"/>
        </w:rPr>
        <w:t>级</w:t>
      </w:r>
      <w:r>
        <w:rPr>
          <w:rFonts w:eastAsia="黑体" w:hint="eastAsia"/>
          <w:sz w:val="28"/>
          <w:szCs w:val="24"/>
          <w:u w:val="single"/>
        </w:rPr>
        <w:t xml:space="preserve">          </w:t>
      </w:r>
      <w:r>
        <w:rPr>
          <w:rFonts w:eastAsia="黑体" w:hint="eastAsia"/>
          <w:sz w:val="10"/>
          <w:szCs w:val="24"/>
          <w:u w:val="single"/>
        </w:rPr>
        <w:t xml:space="preserve">        </w:t>
      </w:r>
    </w:p>
    <w:p w14:paraId="2CF73307" w14:textId="4B9E0301" w:rsidR="00681DEA" w:rsidRDefault="00A856D7">
      <w:pPr>
        <w:spacing w:line="240" w:lineRule="auto"/>
        <w:ind w:firstLineChars="0" w:firstLine="1400"/>
        <w:rPr>
          <w:rFonts w:eastAsia="黑体"/>
          <w:sz w:val="28"/>
          <w:szCs w:val="24"/>
          <w:u w:val="single"/>
        </w:rPr>
      </w:pPr>
      <w:r>
        <w:rPr>
          <w:rFonts w:eastAsia="黑体" w:hint="eastAsia"/>
          <w:sz w:val="28"/>
          <w:szCs w:val="24"/>
        </w:rPr>
        <w:t>学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/>
          <w:sz w:val="28"/>
          <w:szCs w:val="24"/>
        </w:rPr>
        <w:t xml:space="preserve">     </w:t>
      </w:r>
      <w:r>
        <w:rPr>
          <w:rFonts w:eastAsia="黑体" w:hint="eastAsia"/>
          <w:sz w:val="28"/>
          <w:szCs w:val="24"/>
        </w:rPr>
        <w:t>号</w:t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  <w:u w:val="single"/>
        </w:rPr>
        <w:t xml:space="preserve">          </w:t>
      </w:r>
      <w:r w:rsidR="00C51171">
        <w:rPr>
          <w:rFonts w:eastAsia="黑体" w:hint="eastAsia"/>
          <w:sz w:val="28"/>
          <w:szCs w:val="24"/>
          <w:u w:val="single"/>
        </w:rPr>
        <w:t>20002</w:t>
      </w:r>
      <w:r w:rsidR="00867893">
        <w:rPr>
          <w:rFonts w:eastAsia="黑体" w:hint="eastAsia"/>
          <w:sz w:val="28"/>
          <w:szCs w:val="24"/>
          <w:u w:val="single"/>
        </w:rPr>
        <w:t>351</w:t>
      </w:r>
      <w:r>
        <w:rPr>
          <w:rFonts w:eastAsia="黑体"/>
          <w:sz w:val="28"/>
          <w:szCs w:val="24"/>
          <w:u w:val="single"/>
        </w:rPr>
        <w:t xml:space="preserve">        </w:t>
      </w:r>
      <w:r>
        <w:rPr>
          <w:rFonts w:eastAsia="黑体" w:hint="eastAsia"/>
          <w:sz w:val="28"/>
          <w:szCs w:val="24"/>
          <w:u w:val="single"/>
        </w:rPr>
        <w:t xml:space="preserve">    </w:t>
      </w:r>
    </w:p>
    <w:p w14:paraId="226D63A5" w14:textId="21F0EC06" w:rsidR="00681DEA" w:rsidRDefault="00A856D7">
      <w:pPr>
        <w:spacing w:line="240" w:lineRule="auto"/>
        <w:ind w:firstLineChars="0" w:firstLine="1400"/>
        <w:rPr>
          <w:rFonts w:eastAsia="黑体"/>
          <w:sz w:val="28"/>
          <w:szCs w:val="24"/>
          <w:u w:val="single"/>
        </w:rPr>
      </w:pPr>
      <w:r>
        <w:rPr>
          <w:rFonts w:eastAsia="黑体" w:hint="eastAsia"/>
          <w:sz w:val="28"/>
          <w:szCs w:val="24"/>
        </w:rPr>
        <w:t>姓</w:t>
      </w:r>
      <w:r>
        <w:rPr>
          <w:rFonts w:eastAsia="黑体" w:hint="eastAsia"/>
          <w:sz w:val="28"/>
          <w:szCs w:val="24"/>
        </w:rPr>
        <w:t xml:space="preserve">  </w:t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</w:rPr>
        <w:t xml:space="preserve">    </w:t>
      </w:r>
      <w:r>
        <w:rPr>
          <w:rFonts w:eastAsia="黑体" w:hint="eastAsia"/>
          <w:sz w:val="28"/>
          <w:szCs w:val="24"/>
        </w:rPr>
        <w:t>名</w:t>
      </w:r>
      <w:r>
        <w:rPr>
          <w:rFonts w:eastAsia="黑体" w:hint="eastAsia"/>
          <w:sz w:val="28"/>
          <w:szCs w:val="24"/>
        </w:rPr>
        <w:t xml:space="preserve"> </w:t>
      </w:r>
      <w:r>
        <w:rPr>
          <w:rFonts w:eastAsia="黑体"/>
          <w:sz w:val="28"/>
          <w:szCs w:val="24"/>
        </w:rPr>
        <w:t xml:space="preserve"> </w:t>
      </w:r>
      <w:r>
        <w:rPr>
          <w:rFonts w:eastAsia="黑体" w:hint="eastAsia"/>
          <w:sz w:val="28"/>
          <w:szCs w:val="24"/>
          <w:u w:val="single"/>
        </w:rPr>
        <w:t xml:space="preserve">      </w:t>
      </w:r>
      <w:r>
        <w:rPr>
          <w:rFonts w:eastAsia="黑体"/>
          <w:sz w:val="28"/>
          <w:szCs w:val="24"/>
          <w:u w:val="single"/>
        </w:rPr>
        <w:t xml:space="preserve"> </w:t>
      </w:r>
      <w:r>
        <w:rPr>
          <w:rFonts w:eastAsia="黑体" w:hint="eastAsia"/>
          <w:sz w:val="28"/>
          <w:szCs w:val="24"/>
          <w:u w:val="single"/>
        </w:rPr>
        <w:t xml:space="preserve"> </w:t>
      </w:r>
      <w:r>
        <w:rPr>
          <w:rFonts w:eastAsia="黑体"/>
          <w:sz w:val="28"/>
          <w:szCs w:val="24"/>
          <w:u w:val="single"/>
        </w:rPr>
        <w:t xml:space="preserve"> </w:t>
      </w:r>
      <w:r>
        <w:rPr>
          <w:rFonts w:eastAsia="黑体" w:hint="eastAsia"/>
          <w:sz w:val="28"/>
          <w:szCs w:val="24"/>
          <w:u w:val="single"/>
        </w:rPr>
        <w:t xml:space="preserve">  </w:t>
      </w:r>
      <w:proofErr w:type="gramStart"/>
      <w:r w:rsidR="00867893">
        <w:rPr>
          <w:rFonts w:eastAsia="黑体" w:hint="eastAsia"/>
          <w:sz w:val="28"/>
          <w:szCs w:val="24"/>
          <w:u w:val="single"/>
        </w:rPr>
        <w:t>卜宜凡</w:t>
      </w:r>
      <w:proofErr w:type="gramEnd"/>
      <w:r>
        <w:rPr>
          <w:rFonts w:eastAsia="黑体" w:hint="eastAsia"/>
          <w:sz w:val="28"/>
          <w:szCs w:val="24"/>
          <w:u w:val="single"/>
        </w:rPr>
        <w:t xml:space="preserve">    </w:t>
      </w:r>
      <w:r>
        <w:rPr>
          <w:rFonts w:eastAsia="黑体"/>
          <w:sz w:val="28"/>
          <w:szCs w:val="24"/>
          <w:u w:val="single"/>
        </w:rPr>
        <w:t xml:space="preserve">   </w:t>
      </w:r>
      <w:r>
        <w:rPr>
          <w:rFonts w:eastAsia="黑体" w:hint="eastAsia"/>
          <w:sz w:val="28"/>
          <w:szCs w:val="24"/>
          <w:u w:val="single"/>
        </w:rPr>
        <w:t xml:space="preserve">      </w:t>
      </w:r>
    </w:p>
    <w:p w14:paraId="59946B16" w14:textId="3DDFD1DA" w:rsidR="00681DEA" w:rsidRDefault="00A856D7">
      <w:pPr>
        <w:spacing w:line="240" w:lineRule="auto"/>
        <w:ind w:firstLineChars="0" w:firstLine="1400"/>
        <w:rPr>
          <w:rFonts w:eastAsia="黑体"/>
          <w:sz w:val="28"/>
          <w:szCs w:val="24"/>
          <w:u w:val="single"/>
        </w:rPr>
      </w:pPr>
      <w:r>
        <w:rPr>
          <w:rFonts w:eastAsia="黑体" w:hint="eastAsia"/>
          <w:sz w:val="28"/>
          <w:szCs w:val="24"/>
        </w:rPr>
        <w:t>导</w:t>
      </w:r>
      <w:r>
        <w:rPr>
          <w:rFonts w:eastAsia="黑体" w:hint="eastAsia"/>
          <w:sz w:val="28"/>
          <w:szCs w:val="24"/>
        </w:rPr>
        <w:tab/>
      </w:r>
      <w:r>
        <w:rPr>
          <w:rFonts w:eastAsia="黑体" w:hint="eastAsia"/>
          <w:sz w:val="28"/>
          <w:szCs w:val="24"/>
        </w:rPr>
        <w:tab/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</w:rPr>
        <w:t>师</w:t>
      </w:r>
      <w:r>
        <w:rPr>
          <w:rFonts w:eastAsia="黑体"/>
          <w:sz w:val="28"/>
          <w:szCs w:val="24"/>
        </w:rPr>
        <w:t xml:space="preserve">  </w:t>
      </w:r>
      <w:r>
        <w:rPr>
          <w:rFonts w:eastAsia="黑体" w:hint="eastAsia"/>
          <w:sz w:val="28"/>
          <w:szCs w:val="24"/>
          <w:u w:val="single"/>
        </w:rPr>
        <w:t xml:space="preserve">    </w:t>
      </w:r>
      <w:r>
        <w:rPr>
          <w:rFonts w:eastAsia="黑体"/>
          <w:sz w:val="28"/>
          <w:szCs w:val="24"/>
          <w:u w:val="single"/>
        </w:rPr>
        <w:t xml:space="preserve">  </w:t>
      </w:r>
      <w:r>
        <w:rPr>
          <w:rFonts w:eastAsia="黑体" w:hint="eastAsia"/>
          <w:sz w:val="28"/>
          <w:szCs w:val="24"/>
          <w:u w:val="single"/>
        </w:rPr>
        <w:t xml:space="preserve">     </w:t>
      </w:r>
      <w:r w:rsidR="00867893">
        <w:rPr>
          <w:rFonts w:eastAsia="黑体" w:hint="eastAsia"/>
          <w:sz w:val="28"/>
          <w:szCs w:val="24"/>
          <w:u w:val="single"/>
        </w:rPr>
        <w:t>周家乐</w:t>
      </w:r>
      <w:r>
        <w:rPr>
          <w:rFonts w:eastAsia="黑体" w:hint="eastAsia"/>
          <w:sz w:val="28"/>
          <w:szCs w:val="24"/>
          <w:u w:val="single"/>
        </w:rPr>
        <w:t xml:space="preserve"> </w:t>
      </w:r>
      <w:r>
        <w:rPr>
          <w:rFonts w:eastAsia="黑体"/>
          <w:sz w:val="28"/>
          <w:szCs w:val="24"/>
          <w:u w:val="single"/>
        </w:rPr>
        <w:t xml:space="preserve">       </w:t>
      </w:r>
      <w:r>
        <w:rPr>
          <w:rFonts w:eastAsia="黑体" w:hint="eastAsia"/>
          <w:sz w:val="28"/>
          <w:szCs w:val="24"/>
          <w:u w:val="single"/>
        </w:rPr>
        <w:t xml:space="preserve">   </w:t>
      </w:r>
      <w:r>
        <w:rPr>
          <w:rFonts w:eastAsia="黑体"/>
          <w:sz w:val="28"/>
          <w:szCs w:val="24"/>
          <w:u w:val="single"/>
        </w:rPr>
        <w:t xml:space="preserve">  </w:t>
      </w:r>
    </w:p>
    <w:p w14:paraId="2DDD0309" w14:textId="77777777" w:rsidR="00681DEA" w:rsidRDefault="00A856D7">
      <w:pPr>
        <w:spacing w:line="240" w:lineRule="auto"/>
        <w:ind w:firstLineChars="600" w:firstLine="2160"/>
        <w:rPr>
          <w:rFonts w:eastAsia="黑体"/>
          <w:spacing w:val="40"/>
          <w:sz w:val="28"/>
          <w:szCs w:val="24"/>
        </w:rPr>
      </w:pPr>
      <w:r>
        <w:rPr>
          <w:rFonts w:eastAsia="黑体" w:hint="eastAsia"/>
          <w:spacing w:val="40"/>
          <w:sz w:val="28"/>
          <w:szCs w:val="24"/>
        </w:rPr>
        <w:t xml:space="preserve">  </w:t>
      </w:r>
      <w:r>
        <w:rPr>
          <w:rFonts w:eastAsia="黑体" w:hint="eastAsia"/>
          <w:spacing w:val="90"/>
          <w:sz w:val="28"/>
          <w:szCs w:val="24"/>
        </w:rPr>
        <w:t xml:space="preserve"> </w:t>
      </w:r>
    </w:p>
    <w:p w14:paraId="12CA3428" w14:textId="77777777" w:rsidR="00681DEA" w:rsidRDefault="00681DEA">
      <w:pPr>
        <w:spacing w:line="240" w:lineRule="auto"/>
        <w:ind w:firstLineChars="0" w:firstLine="1400"/>
        <w:rPr>
          <w:rFonts w:eastAsia="黑体"/>
          <w:spacing w:val="40"/>
          <w:sz w:val="28"/>
          <w:szCs w:val="24"/>
        </w:rPr>
      </w:pPr>
    </w:p>
    <w:p w14:paraId="723FABBC" w14:textId="77777777" w:rsidR="00681DEA" w:rsidRDefault="00681DEA">
      <w:pPr>
        <w:spacing w:line="240" w:lineRule="auto"/>
        <w:ind w:firstLineChars="0" w:firstLine="1400"/>
        <w:rPr>
          <w:rFonts w:eastAsia="黑体"/>
          <w:spacing w:val="40"/>
          <w:sz w:val="28"/>
          <w:szCs w:val="24"/>
        </w:rPr>
      </w:pPr>
    </w:p>
    <w:p w14:paraId="0FAC36E6" w14:textId="3CF96411" w:rsidR="00681DEA" w:rsidRDefault="00A856D7">
      <w:pPr>
        <w:spacing w:line="240" w:lineRule="auto"/>
        <w:ind w:firstLineChars="0" w:firstLine="0"/>
        <w:jc w:val="center"/>
        <w:rPr>
          <w:rFonts w:ascii="宋体" w:hAnsi="宋体"/>
          <w:b/>
          <w:sz w:val="30"/>
          <w:szCs w:val="30"/>
        </w:rPr>
      </w:pPr>
      <w:r>
        <w:rPr>
          <w:rFonts w:ascii="宋体" w:hAnsi="宋体" w:hint="eastAsia"/>
          <w:b/>
          <w:sz w:val="30"/>
          <w:szCs w:val="30"/>
        </w:rPr>
        <w:t xml:space="preserve">定稿日期： </w:t>
      </w:r>
      <w:r>
        <w:rPr>
          <w:b/>
          <w:sz w:val="30"/>
          <w:szCs w:val="30"/>
        </w:rPr>
        <w:t xml:space="preserve"> 202</w:t>
      </w:r>
      <w:r w:rsidR="00326B38">
        <w:rPr>
          <w:rFonts w:hint="eastAsia"/>
          <w:b/>
          <w:sz w:val="30"/>
          <w:szCs w:val="30"/>
        </w:rPr>
        <w:t>4</w:t>
      </w:r>
      <w:r>
        <w:rPr>
          <w:rFonts w:hAnsi="宋体"/>
          <w:b/>
          <w:sz w:val="30"/>
          <w:szCs w:val="30"/>
        </w:rPr>
        <w:t>年</w:t>
      </w:r>
      <w:r>
        <w:rPr>
          <w:b/>
          <w:sz w:val="30"/>
          <w:szCs w:val="30"/>
        </w:rPr>
        <w:t xml:space="preserve"> </w:t>
      </w:r>
      <w:r>
        <w:rPr>
          <w:rFonts w:hint="eastAsia"/>
          <w:b/>
          <w:sz w:val="30"/>
          <w:szCs w:val="30"/>
        </w:rPr>
        <w:t>3</w:t>
      </w:r>
      <w:r>
        <w:rPr>
          <w:rFonts w:hAnsi="宋体"/>
          <w:b/>
          <w:sz w:val="30"/>
          <w:szCs w:val="30"/>
        </w:rPr>
        <w:t>月</w:t>
      </w:r>
      <w:r>
        <w:rPr>
          <w:b/>
          <w:sz w:val="30"/>
          <w:szCs w:val="30"/>
        </w:rPr>
        <w:t xml:space="preserve"> </w:t>
      </w:r>
      <w:r w:rsidR="00326B38">
        <w:rPr>
          <w:rFonts w:hint="eastAsia"/>
          <w:b/>
          <w:sz w:val="30"/>
          <w:szCs w:val="30"/>
        </w:rPr>
        <w:t>22</w:t>
      </w:r>
      <w:r>
        <w:rPr>
          <w:rFonts w:hAnsi="宋体"/>
          <w:b/>
          <w:sz w:val="30"/>
          <w:szCs w:val="30"/>
        </w:rPr>
        <w:t>日</w:t>
      </w:r>
    </w:p>
    <w:p w14:paraId="5CC2C2BC" w14:textId="77777777" w:rsidR="00681DEA" w:rsidRDefault="00681DEA">
      <w:pPr>
        <w:ind w:firstLine="480"/>
      </w:pPr>
    </w:p>
    <w:p w14:paraId="36B59471" w14:textId="77777777" w:rsidR="00681DEA" w:rsidRPr="00867893" w:rsidRDefault="00681DEA" w:rsidP="00DA1E69">
      <w:pPr>
        <w:pStyle w:val="a8"/>
        <w:jc w:val="both"/>
        <w:rPr>
          <w:rFonts w:hint="eastAsia"/>
        </w:rPr>
        <w:sectPr w:rsidR="00681DEA" w:rsidRPr="00867893" w:rsidSect="00D75EB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587" w:right="1417" w:bottom="1417" w:left="1417" w:header="1134" w:footer="1134" w:gutter="0"/>
          <w:cols w:space="425"/>
          <w:docGrid w:type="lines" w:linePitch="312"/>
        </w:sectPr>
      </w:pPr>
    </w:p>
    <w:bookmarkEnd w:id="0"/>
    <w:p w14:paraId="2E7466EB" w14:textId="6956ECF4" w:rsidR="00681DEA" w:rsidRDefault="00681DEA" w:rsidP="00867893">
      <w:pPr>
        <w:pStyle w:val="MTDisplayEquation"/>
        <w:ind w:firstLineChars="0" w:firstLine="0"/>
        <w:rPr>
          <w:rFonts w:hint="eastAsia"/>
        </w:rPr>
      </w:pPr>
    </w:p>
    <w:sectPr w:rsidR="00681DEA">
      <w:headerReference w:type="default" r:id="rId17"/>
      <w:pgSz w:w="11906" w:h="16838"/>
      <w:pgMar w:top="1587" w:right="1417" w:bottom="1417" w:left="1417" w:header="1134" w:footer="1134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B78B38" w14:textId="77777777" w:rsidR="00D75EBA" w:rsidRDefault="00D75EBA">
      <w:pPr>
        <w:spacing w:line="240" w:lineRule="auto"/>
        <w:ind w:firstLine="480"/>
      </w:pPr>
      <w:r>
        <w:separator/>
      </w:r>
    </w:p>
  </w:endnote>
  <w:endnote w:type="continuationSeparator" w:id="0">
    <w:p w14:paraId="5BFD50D0" w14:textId="77777777" w:rsidR="00D75EBA" w:rsidRDefault="00D75EBA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459CAC" w14:textId="77777777" w:rsidR="00681DEA" w:rsidRDefault="00681DEA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DCE4F" w14:textId="77777777" w:rsidR="00681DEA" w:rsidRDefault="00681DEA">
    <w:pPr>
      <w:pStyle w:val="a6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31EB0D" w14:textId="77777777" w:rsidR="00681DEA" w:rsidRDefault="00681DEA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68B4FC" w14:textId="77777777" w:rsidR="00D75EBA" w:rsidRDefault="00D75EBA">
      <w:pPr>
        <w:ind w:firstLine="480"/>
      </w:pPr>
      <w:r>
        <w:separator/>
      </w:r>
    </w:p>
  </w:footnote>
  <w:footnote w:type="continuationSeparator" w:id="0">
    <w:p w14:paraId="4F7AFB62" w14:textId="77777777" w:rsidR="00D75EBA" w:rsidRDefault="00D75EBA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E12F87" w14:textId="77777777" w:rsidR="00681DEA" w:rsidRDefault="00681DEA">
    <w:pPr>
      <w:pStyle w:val="a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A97D70" w14:textId="77777777" w:rsidR="00681DEA" w:rsidRDefault="00681DEA">
    <w:pPr>
      <w:pStyle w:val="a7"/>
      <w:tabs>
        <w:tab w:val="clear" w:pos="8306"/>
        <w:tab w:val="right" w:pos="9072"/>
      </w:tabs>
      <w:ind w:firstLineChars="0" w:firstLine="0"/>
      <w:rPr>
        <w:sz w:val="21"/>
        <w:szCs w:val="2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6408F" w14:textId="77777777" w:rsidR="00681DEA" w:rsidRDefault="00681DEA">
    <w:pPr>
      <w:pStyle w:val="a7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B76245" w14:textId="77777777" w:rsidR="00681DEA" w:rsidRDefault="00A856D7">
    <w:pPr>
      <w:pStyle w:val="a7"/>
      <w:pBdr>
        <w:bottom w:val="single" w:sz="4" w:space="1" w:color="auto"/>
      </w:pBdr>
      <w:tabs>
        <w:tab w:val="clear" w:pos="8306"/>
        <w:tab w:val="left" w:pos="7913"/>
      </w:tabs>
      <w:ind w:firstLineChars="0" w:firstLine="0"/>
      <w:rPr>
        <w:sz w:val="21"/>
        <w:szCs w:val="21"/>
      </w:rPr>
    </w:pPr>
    <w:r>
      <w:rPr>
        <w:noProof/>
        <w:sz w:val="2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37A03" wp14:editId="0B5C865B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9B0C8C" w14:textId="77777777" w:rsidR="00681DEA" w:rsidRDefault="00A856D7">
                          <w:pPr>
                            <w:pStyle w:val="a7"/>
                            <w:ind w:firstLine="360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B37A03" id="_x0000_t202" coordsize="21600,21600" o:spt="202" path="m,l,21600r21600,l21600,xe">
              <v:stroke joinstyle="miter"/>
              <v:path gradientshapeok="t" o:connecttype="rect"/>
            </v:shapetype>
            <v:shape id="文本框 6" o:spid="_x0000_s1026" type="#_x0000_t202" style="position:absolute;left:0;text-align:left;margin-left:92.8pt;margin-top:0;width:2in;height:2in;z-index:251660288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779B0C8C" w14:textId="77777777" w:rsidR="00681DEA" w:rsidRDefault="00A856D7">
                    <w:pPr>
                      <w:pStyle w:val="a7"/>
                      <w:ind w:firstLine="360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hint="eastAsia"/>
        <w:sz w:val="21"/>
        <w:szCs w:val="21"/>
      </w:rPr>
      <w:t>多源不确定条件下氢—电多能互补的新型电力系统优化调度（开题报告）</w:t>
    </w:r>
    <w:r>
      <w:rPr>
        <w:rFonts w:hint="eastAsia"/>
        <w:sz w:val="21"/>
        <w:szCs w:val="21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7551269"/>
    <w:multiLevelType w:val="singleLevel"/>
    <w:tmpl w:val="A7551269"/>
    <w:lvl w:ilvl="0">
      <w:start w:val="1"/>
      <w:numFmt w:val="decimal"/>
      <w:suff w:val="space"/>
      <w:lvlText w:val="[%1]"/>
      <w:lvlJc w:val="left"/>
    </w:lvl>
  </w:abstractNum>
  <w:num w:numId="1" w16cid:durableId="947813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jA3NjIzNzAzNjVR0lEKTi0uzszPAykwrAUA6DWuoywAAAA="/>
    <w:docVar w:name="commondata" w:val="eyJoZGlkIjoiMTVjZTAwZDUwMWJiODZhNmM4MWEzNDFhOTM0NDdlNDAifQ=="/>
  </w:docVars>
  <w:rsids>
    <w:rsidRoot w:val="00F86936"/>
    <w:rsid w:val="00006FFA"/>
    <w:rsid w:val="00013E1E"/>
    <w:rsid w:val="00023C8A"/>
    <w:rsid w:val="000278E7"/>
    <w:rsid w:val="000328CC"/>
    <w:rsid w:val="0004254E"/>
    <w:rsid w:val="000475DB"/>
    <w:rsid w:val="000656BC"/>
    <w:rsid w:val="000768B7"/>
    <w:rsid w:val="000A3248"/>
    <w:rsid w:val="000E5C09"/>
    <w:rsid w:val="000F4D9D"/>
    <w:rsid w:val="00102682"/>
    <w:rsid w:val="00117D0B"/>
    <w:rsid w:val="00120134"/>
    <w:rsid w:val="00122C09"/>
    <w:rsid w:val="0014024C"/>
    <w:rsid w:val="00167B6B"/>
    <w:rsid w:val="00176BB1"/>
    <w:rsid w:val="00182C56"/>
    <w:rsid w:val="001B2D07"/>
    <w:rsid w:val="001B2FE7"/>
    <w:rsid w:val="001C0006"/>
    <w:rsid w:val="001C660C"/>
    <w:rsid w:val="001E0068"/>
    <w:rsid w:val="001E343E"/>
    <w:rsid w:val="001E5235"/>
    <w:rsid w:val="00205894"/>
    <w:rsid w:val="00212177"/>
    <w:rsid w:val="00217FF2"/>
    <w:rsid w:val="00223C9F"/>
    <w:rsid w:val="00227E5A"/>
    <w:rsid w:val="002772DC"/>
    <w:rsid w:val="00287A2D"/>
    <w:rsid w:val="002B1168"/>
    <w:rsid w:val="002D49F2"/>
    <w:rsid w:val="002D64A6"/>
    <w:rsid w:val="002F23B6"/>
    <w:rsid w:val="00307534"/>
    <w:rsid w:val="003164F2"/>
    <w:rsid w:val="00326B38"/>
    <w:rsid w:val="00347614"/>
    <w:rsid w:val="00357A8D"/>
    <w:rsid w:val="003677DE"/>
    <w:rsid w:val="00375DF4"/>
    <w:rsid w:val="00390E86"/>
    <w:rsid w:val="00396D33"/>
    <w:rsid w:val="003A0B41"/>
    <w:rsid w:val="003A216B"/>
    <w:rsid w:val="003B4E34"/>
    <w:rsid w:val="003B60A2"/>
    <w:rsid w:val="003B7032"/>
    <w:rsid w:val="003C0E59"/>
    <w:rsid w:val="003C1762"/>
    <w:rsid w:val="003D0ADE"/>
    <w:rsid w:val="003D0B46"/>
    <w:rsid w:val="00441C1B"/>
    <w:rsid w:val="00451A20"/>
    <w:rsid w:val="004727CB"/>
    <w:rsid w:val="004806F5"/>
    <w:rsid w:val="00480EAB"/>
    <w:rsid w:val="004A31A3"/>
    <w:rsid w:val="004A76B9"/>
    <w:rsid w:val="004B03CC"/>
    <w:rsid w:val="004B5889"/>
    <w:rsid w:val="004C79E9"/>
    <w:rsid w:val="004D1629"/>
    <w:rsid w:val="004E3523"/>
    <w:rsid w:val="004F2EEA"/>
    <w:rsid w:val="0052211C"/>
    <w:rsid w:val="00546449"/>
    <w:rsid w:val="005574B5"/>
    <w:rsid w:val="00567889"/>
    <w:rsid w:val="0058329E"/>
    <w:rsid w:val="005838FA"/>
    <w:rsid w:val="005857DB"/>
    <w:rsid w:val="005872D8"/>
    <w:rsid w:val="00596DDF"/>
    <w:rsid w:val="005A2F66"/>
    <w:rsid w:val="005B01B2"/>
    <w:rsid w:val="005B0461"/>
    <w:rsid w:val="005B313B"/>
    <w:rsid w:val="005B5920"/>
    <w:rsid w:val="005C1442"/>
    <w:rsid w:val="005C19CE"/>
    <w:rsid w:val="005C3ACC"/>
    <w:rsid w:val="005D55B1"/>
    <w:rsid w:val="005E0B03"/>
    <w:rsid w:val="005E5A54"/>
    <w:rsid w:val="005F2A30"/>
    <w:rsid w:val="005F54DE"/>
    <w:rsid w:val="005F5C61"/>
    <w:rsid w:val="0061572E"/>
    <w:rsid w:val="00630090"/>
    <w:rsid w:val="00681DEA"/>
    <w:rsid w:val="006835D3"/>
    <w:rsid w:val="00683A7F"/>
    <w:rsid w:val="00690E32"/>
    <w:rsid w:val="006960BF"/>
    <w:rsid w:val="00712C4D"/>
    <w:rsid w:val="00725AC0"/>
    <w:rsid w:val="007304B8"/>
    <w:rsid w:val="00731D73"/>
    <w:rsid w:val="00733864"/>
    <w:rsid w:val="0075726A"/>
    <w:rsid w:val="00766097"/>
    <w:rsid w:val="007D14D1"/>
    <w:rsid w:val="007E22AA"/>
    <w:rsid w:val="00801DDD"/>
    <w:rsid w:val="00803651"/>
    <w:rsid w:val="00831AF5"/>
    <w:rsid w:val="00832F42"/>
    <w:rsid w:val="00854531"/>
    <w:rsid w:val="00866A4B"/>
    <w:rsid w:val="00867893"/>
    <w:rsid w:val="00876E9D"/>
    <w:rsid w:val="008A42DE"/>
    <w:rsid w:val="008A6DCE"/>
    <w:rsid w:val="008F0A46"/>
    <w:rsid w:val="00910CC2"/>
    <w:rsid w:val="00932595"/>
    <w:rsid w:val="00932EEE"/>
    <w:rsid w:val="0094215A"/>
    <w:rsid w:val="00954595"/>
    <w:rsid w:val="009D25AA"/>
    <w:rsid w:val="009D5675"/>
    <w:rsid w:val="009F24DE"/>
    <w:rsid w:val="00A04599"/>
    <w:rsid w:val="00A11856"/>
    <w:rsid w:val="00A35C84"/>
    <w:rsid w:val="00A45B8E"/>
    <w:rsid w:val="00A60C49"/>
    <w:rsid w:val="00A641E1"/>
    <w:rsid w:val="00A673D0"/>
    <w:rsid w:val="00A856D7"/>
    <w:rsid w:val="00A87A74"/>
    <w:rsid w:val="00AF0CA0"/>
    <w:rsid w:val="00AF5331"/>
    <w:rsid w:val="00B04DBC"/>
    <w:rsid w:val="00B21BBF"/>
    <w:rsid w:val="00B2490C"/>
    <w:rsid w:val="00B31A5C"/>
    <w:rsid w:val="00B50206"/>
    <w:rsid w:val="00B57534"/>
    <w:rsid w:val="00B60B74"/>
    <w:rsid w:val="00B8144E"/>
    <w:rsid w:val="00B866B5"/>
    <w:rsid w:val="00B93C3B"/>
    <w:rsid w:val="00BB5FDD"/>
    <w:rsid w:val="00BC7BDA"/>
    <w:rsid w:val="00BD4119"/>
    <w:rsid w:val="00BE223E"/>
    <w:rsid w:val="00BE717D"/>
    <w:rsid w:val="00C35876"/>
    <w:rsid w:val="00C51171"/>
    <w:rsid w:val="00C60F99"/>
    <w:rsid w:val="00C71BB6"/>
    <w:rsid w:val="00C80AAF"/>
    <w:rsid w:val="00C828B9"/>
    <w:rsid w:val="00CA157B"/>
    <w:rsid w:val="00CC0C82"/>
    <w:rsid w:val="00CC2B90"/>
    <w:rsid w:val="00CC5087"/>
    <w:rsid w:val="00CD3295"/>
    <w:rsid w:val="00CE0497"/>
    <w:rsid w:val="00CE7E29"/>
    <w:rsid w:val="00CF44C5"/>
    <w:rsid w:val="00D02677"/>
    <w:rsid w:val="00D07C7A"/>
    <w:rsid w:val="00D320E0"/>
    <w:rsid w:val="00D3248F"/>
    <w:rsid w:val="00D40D3A"/>
    <w:rsid w:val="00D44485"/>
    <w:rsid w:val="00D72FB6"/>
    <w:rsid w:val="00D75EBA"/>
    <w:rsid w:val="00D903F1"/>
    <w:rsid w:val="00D969E7"/>
    <w:rsid w:val="00D974B0"/>
    <w:rsid w:val="00D97C00"/>
    <w:rsid w:val="00DA1E69"/>
    <w:rsid w:val="00DA5854"/>
    <w:rsid w:val="00DB7533"/>
    <w:rsid w:val="00DB7B8E"/>
    <w:rsid w:val="00DC71E2"/>
    <w:rsid w:val="00DE691E"/>
    <w:rsid w:val="00DF333F"/>
    <w:rsid w:val="00E00E45"/>
    <w:rsid w:val="00E01B13"/>
    <w:rsid w:val="00E5346B"/>
    <w:rsid w:val="00E56313"/>
    <w:rsid w:val="00E57833"/>
    <w:rsid w:val="00E6533F"/>
    <w:rsid w:val="00E73FA3"/>
    <w:rsid w:val="00E750BF"/>
    <w:rsid w:val="00EC7BF3"/>
    <w:rsid w:val="00ED5C53"/>
    <w:rsid w:val="00F1471C"/>
    <w:rsid w:val="00F307E3"/>
    <w:rsid w:val="00F55D98"/>
    <w:rsid w:val="00F578DC"/>
    <w:rsid w:val="00F61C80"/>
    <w:rsid w:val="00F81102"/>
    <w:rsid w:val="00F82E0A"/>
    <w:rsid w:val="00F86936"/>
    <w:rsid w:val="00FA646B"/>
    <w:rsid w:val="00FA6C0E"/>
    <w:rsid w:val="00FD4330"/>
    <w:rsid w:val="00FD43CD"/>
    <w:rsid w:val="00FE0D15"/>
    <w:rsid w:val="0110034B"/>
    <w:rsid w:val="01F92FE4"/>
    <w:rsid w:val="02043E77"/>
    <w:rsid w:val="028A2A36"/>
    <w:rsid w:val="03061053"/>
    <w:rsid w:val="031C69F7"/>
    <w:rsid w:val="032E2909"/>
    <w:rsid w:val="03AC187A"/>
    <w:rsid w:val="03C25D96"/>
    <w:rsid w:val="03CC6F93"/>
    <w:rsid w:val="03F769DA"/>
    <w:rsid w:val="04B13A68"/>
    <w:rsid w:val="04C85836"/>
    <w:rsid w:val="05352EC2"/>
    <w:rsid w:val="0544247E"/>
    <w:rsid w:val="05981FB3"/>
    <w:rsid w:val="05BB6053"/>
    <w:rsid w:val="05CC426D"/>
    <w:rsid w:val="06604B8E"/>
    <w:rsid w:val="06C26285"/>
    <w:rsid w:val="072E2CF9"/>
    <w:rsid w:val="07591FC8"/>
    <w:rsid w:val="078E1545"/>
    <w:rsid w:val="07F35BB8"/>
    <w:rsid w:val="08745CDD"/>
    <w:rsid w:val="087F269D"/>
    <w:rsid w:val="08AC30EB"/>
    <w:rsid w:val="08DD1CAB"/>
    <w:rsid w:val="0913264A"/>
    <w:rsid w:val="0A0B5572"/>
    <w:rsid w:val="0ACA6D38"/>
    <w:rsid w:val="0ADC1AA9"/>
    <w:rsid w:val="0B052F0A"/>
    <w:rsid w:val="0B402002"/>
    <w:rsid w:val="0BBE689D"/>
    <w:rsid w:val="0BF6272B"/>
    <w:rsid w:val="0C670CE3"/>
    <w:rsid w:val="0CB9263D"/>
    <w:rsid w:val="0CBE28CD"/>
    <w:rsid w:val="0CD94266"/>
    <w:rsid w:val="0D0227BA"/>
    <w:rsid w:val="0D9F7C2B"/>
    <w:rsid w:val="0EE04E95"/>
    <w:rsid w:val="0EE54A33"/>
    <w:rsid w:val="0FF84AA8"/>
    <w:rsid w:val="10341DDB"/>
    <w:rsid w:val="10A546BD"/>
    <w:rsid w:val="10AF3F7D"/>
    <w:rsid w:val="10C02CE5"/>
    <w:rsid w:val="11222D17"/>
    <w:rsid w:val="12020990"/>
    <w:rsid w:val="12201EFD"/>
    <w:rsid w:val="12696C32"/>
    <w:rsid w:val="128A1CDD"/>
    <w:rsid w:val="12FA4D49"/>
    <w:rsid w:val="13814D50"/>
    <w:rsid w:val="13E4420C"/>
    <w:rsid w:val="14A42752"/>
    <w:rsid w:val="150D2643"/>
    <w:rsid w:val="153320AA"/>
    <w:rsid w:val="15395EB8"/>
    <w:rsid w:val="15603B9D"/>
    <w:rsid w:val="158E1B0E"/>
    <w:rsid w:val="15B163F0"/>
    <w:rsid w:val="15D42A6F"/>
    <w:rsid w:val="15EE3874"/>
    <w:rsid w:val="15FD14B1"/>
    <w:rsid w:val="17C90AA4"/>
    <w:rsid w:val="17FE5823"/>
    <w:rsid w:val="182B350C"/>
    <w:rsid w:val="184E428A"/>
    <w:rsid w:val="18931EBB"/>
    <w:rsid w:val="18E136CE"/>
    <w:rsid w:val="193F2E98"/>
    <w:rsid w:val="198943B9"/>
    <w:rsid w:val="199B543C"/>
    <w:rsid w:val="19D62B08"/>
    <w:rsid w:val="1A42022B"/>
    <w:rsid w:val="1B8B2EAC"/>
    <w:rsid w:val="1B9E208B"/>
    <w:rsid w:val="1C092637"/>
    <w:rsid w:val="1C977C9D"/>
    <w:rsid w:val="1D5F739C"/>
    <w:rsid w:val="1DBC650F"/>
    <w:rsid w:val="1E5165A1"/>
    <w:rsid w:val="1E851C76"/>
    <w:rsid w:val="1F037AF7"/>
    <w:rsid w:val="1F593A53"/>
    <w:rsid w:val="1FB55DC6"/>
    <w:rsid w:val="1FE10954"/>
    <w:rsid w:val="20786F03"/>
    <w:rsid w:val="21384BCC"/>
    <w:rsid w:val="21AB2FC8"/>
    <w:rsid w:val="21C06F1C"/>
    <w:rsid w:val="22076684"/>
    <w:rsid w:val="220B3A67"/>
    <w:rsid w:val="2236035C"/>
    <w:rsid w:val="225C3529"/>
    <w:rsid w:val="22EF482D"/>
    <w:rsid w:val="23093735"/>
    <w:rsid w:val="23244DE0"/>
    <w:rsid w:val="23F24AAC"/>
    <w:rsid w:val="245C2C9F"/>
    <w:rsid w:val="252E3513"/>
    <w:rsid w:val="255A78D4"/>
    <w:rsid w:val="255F47F5"/>
    <w:rsid w:val="256E2C8A"/>
    <w:rsid w:val="25F62C69"/>
    <w:rsid w:val="261B645B"/>
    <w:rsid w:val="269F0AA3"/>
    <w:rsid w:val="26B77320"/>
    <w:rsid w:val="26C93F80"/>
    <w:rsid w:val="26DD5EB5"/>
    <w:rsid w:val="27037901"/>
    <w:rsid w:val="276C31C2"/>
    <w:rsid w:val="27C17DCB"/>
    <w:rsid w:val="27E3560C"/>
    <w:rsid w:val="28312DB4"/>
    <w:rsid w:val="28DC63DD"/>
    <w:rsid w:val="28F10124"/>
    <w:rsid w:val="29C966E1"/>
    <w:rsid w:val="2B060ECC"/>
    <w:rsid w:val="2B220735"/>
    <w:rsid w:val="2B28103D"/>
    <w:rsid w:val="2BB46F1D"/>
    <w:rsid w:val="2BFC1144"/>
    <w:rsid w:val="2C515E4D"/>
    <w:rsid w:val="2D745E7C"/>
    <w:rsid w:val="2E165FEC"/>
    <w:rsid w:val="2E3E3B7F"/>
    <w:rsid w:val="2E71038F"/>
    <w:rsid w:val="2E7D7F0A"/>
    <w:rsid w:val="2EB643F2"/>
    <w:rsid w:val="2FC26798"/>
    <w:rsid w:val="2FDD627B"/>
    <w:rsid w:val="306D5390"/>
    <w:rsid w:val="31091AB9"/>
    <w:rsid w:val="31465425"/>
    <w:rsid w:val="318674C3"/>
    <w:rsid w:val="31BF63FB"/>
    <w:rsid w:val="3242064D"/>
    <w:rsid w:val="328F54EF"/>
    <w:rsid w:val="3294008E"/>
    <w:rsid w:val="32A36BBD"/>
    <w:rsid w:val="32AC11E7"/>
    <w:rsid w:val="32BF356D"/>
    <w:rsid w:val="32CC70CF"/>
    <w:rsid w:val="331E3B25"/>
    <w:rsid w:val="333B17F8"/>
    <w:rsid w:val="33711662"/>
    <w:rsid w:val="347648FC"/>
    <w:rsid w:val="34AF3BE8"/>
    <w:rsid w:val="35071DAA"/>
    <w:rsid w:val="3553656C"/>
    <w:rsid w:val="35643762"/>
    <w:rsid w:val="37441582"/>
    <w:rsid w:val="37FB5292"/>
    <w:rsid w:val="381E0A0D"/>
    <w:rsid w:val="38472CA9"/>
    <w:rsid w:val="39B85258"/>
    <w:rsid w:val="3A1706E1"/>
    <w:rsid w:val="3A3169B0"/>
    <w:rsid w:val="3AD244C6"/>
    <w:rsid w:val="3B1A5881"/>
    <w:rsid w:val="3B5901B9"/>
    <w:rsid w:val="3BF91510"/>
    <w:rsid w:val="3C661219"/>
    <w:rsid w:val="3C8B7612"/>
    <w:rsid w:val="3D17488A"/>
    <w:rsid w:val="3D4501F5"/>
    <w:rsid w:val="3DC826FC"/>
    <w:rsid w:val="3E17085F"/>
    <w:rsid w:val="3E6801E4"/>
    <w:rsid w:val="3E781227"/>
    <w:rsid w:val="3EB83B21"/>
    <w:rsid w:val="3F7F07F1"/>
    <w:rsid w:val="3FFA403C"/>
    <w:rsid w:val="40394A71"/>
    <w:rsid w:val="412A5323"/>
    <w:rsid w:val="41384EB8"/>
    <w:rsid w:val="418C001D"/>
    <w:rsid w:val="421514B2"/>
    <w:rsid w:val="42195389"/>
    <w:rsid w:val="42B06238"/>
    <w:rsid w:val="431F7393"/>
    <w:rsid w:val="43212240"/>
    <w:rsid w:val="432A5783"/>
    <w:rsid w:val="43391247"/>
    <w:rsid w:val="43654CB3"/>
    <w:rsid w:val="436E78F5"/>
    <w:rsid w:val="437378C0"/>
    <w:rsid w:val="44136A7F"/>
    <w:rsid w:val="44332C38"/>
    <w:rsid w:val="444035EC"/>
    <w:rsid w:val="44926FE1"/>
    <w:rsid w:val="44DD2AF1"/>
    <w:rsid w:val="45501F6F"/>
    <w:rsid w:val="45D85A64"/>
    <w:rsid w:val="46957D9D"/>
    <w:rsid w:val="46C8036F"/>
    <w:rsid w:val="47317A9B"/>
    <w:rsid w:val="474A10F5"/>
    <w:rsid w:val="47550039"/>
    <w:rsid w:val="47E31631"/>
    <w:rsid w:val="48F21DD2"/>
    <w:rsid w:val="493F7391"/>
    <w:rsid w:val="49695F0D"/>
    <w:rsid w:val="49B11CFD"/>
    <w:rsid w:val="49D0137A"/>
    <w:rsid w:val="4A113A61"/>
    <w:rsid w:val="4A2B035D"/>
    <w:rsid w:val="4A9D3546"/>
    <w:rsid w:val="4B39256A"/>
    <w:rsid w:val="4B9A5577"/>
    <w:rsid w:val="4BD96800"/>
    <w:rsid w:val="4C1A0EB0"/>
    <w:rsid w:val="4C6D4F2C"/>
    <w:rsid w:val="4CCC0CCF"/>
    <w:rsid w:val="4D05239A"/>
    <w:rsid w:val="4D544F90"/>
    <w:rsid w:val="4DA25F0B"/>
    <w:rsid w:val="4DB8383F"/>
    <w:rsid w:val="4E42161A"/>
    <w:rsid w:val="4E703CEF"/>
    <w:rsid w:val="4EB17B3E"/>
    <w:rsid w:val="4F236DB8"/>
    <w:rsid w:val="4F436976"/>
    <w:rsid w:val="4FD374B3"/>
    <w:rsid w:val="50E03C66"/>
    <w:rsid w:val="510D32B5"/>
    <w:rsid w:val="51445AE1"/>
    <w:rsid w:val="516A48FC"/>
    <w:rsid w:val="518526DE"/>
    <w:rsid w:val="51AA39A8"/>
    <w:rsid w:val="52170FF6"/>
    <w:rsid w:val="524122B3"/>
    <w:rsid w:val="525653A1"/>
    <w:rsid w:val="532731DF"/>
    <w:rsid w:val="535879B7"/>
    <w:rsid w:val="5432468F"/>
    <w:rsid w:val="54A91C1A"/>
    <w:rsid w:val="54AA4D3F"/>
    <w:rsid w:val="54FC3DE1"/>
    <w:rsid w:val="550B14AA"/>
    <w:rsid w:val="55683C90"/>
    <w:rsid w:val="55FF585A"/>
    <w:rsid w:val="56102E1E"/>
    <w:rsid w:val="56310924"/>
    <w:rsid w:val="56341678"/>
    <w:rsid w:val="56403F6F"/>
    <w:rsid w:val="57283AD9"/>
    <w:rsid w:val="579E08FE"/>
    <w:rsid w:val="57E16889"/>
    <w:rsid w:val="58777EAD"/>
    <w:rsid w:val="59D52226"/>
    <w:rsid w:val="59FB5A45"/>
    <w:rsid w:val="5ADF61F7"/>
    <w:rsid w:val="5B414C81"/>
    <w:rsid w:val="5B8B0E1F"/>
    <w:rsid w:val="5BD87E78"/>
    <w:rsid w:val="5C7A13EB"/>
    <w:rsid w:val="5D7E05D6"/>
    <w:rsid w:val="5D972077"/>
    <w:rsid w:val="5DDD602B"/>
    <w:rsid w:val="5DF7604F"/>
    <w:rsid w:val="5F16521D"/>
    <w:rsid w:val="5F557AF4"/>
    <w:rsid w:val="601B372A"/>
    <w:rsid w:val="60506238"/>
    <w:rsid w:val="60DD5FF3"/>
    <w:rsid w:val="60EB48E2"/>
    <w:rsid w:val="60EE6EC1"/>
    <w:rsid w:val="6166536B"/>
    <w:rsid w:val="61722AB3"/>
    <w:rsid w:val="62906FB9"/>
    <w:rsid w:val="62A00655"/>
    <w:rsid w:val="63D538F9"/>
    <w:rsid w:val="64543667"/>
    <w:rsid w:val="646A2293"/>
    <w:rsid w:val="64D43063"/>
    <w:rsid w:val="650C73B8"/>
    <w:rsid w:val="65176A4E"/>
    <w:rsid w:val="658A2BC5"/>
    <w:rsid w:val="6614022E"/>
    <w:rsid w:val="66223545"/>
    <w:rsid w:val="6651597D"/>
    <w:rsid w:val="66D17E73"/>
    <w:rsid w:val="66ED4BB5"/>
    <w:rsid w:val="671179A9"/>
    <w:rsid w:val="67250FC0"/>
    <w:rsid w:val="678C5B11"/>
    <w:rsid w:val="678C79E3"/>
    <w:rsid w:val="67B029EB"/>
    <w:rsid w:val="68A021F0"/>
    <w:rsid w:val="68AD5652"/>
    <w:rsid w:val="68B75814"/>
    <w:rsid w:val="69E76134"/>
    <w:rsid w:val="6A0C2FCC"/>
    <w:rsid w:val="6A517142"/>
    <w:rsid w:val="6BCC34FB"/>
    <w:rsid w:val="6C1E6F57"/>
    <w:rsid w:val="6C33605C"/>
    <w:rsid w:val="6C35422E"/>
    <w:rsid w:val="6C45094C"/>
    <w:rsid w:val="6C845EBC"/>
    <w:rsid w:val="6C847C6A"/>
    <w:rsid w:val="6CD27268"/>
    <w:rsid w:val="6CF50B68"/>
    <w:rsid w:val="6D22330C"/>
    <w:rsid w:val="6D85324E"/>
    <w:rsid w:val="6E2D0454"/>
    <w:rsid w:val="6E9A3775"/>
    <w:rsid w:val="6EC32A90"/>
    <w:rsid w:val="6ECE223E"/>
    <w:rsid w:val="6F7A216C"/>
    <w:rsid w:val="6F960D6B"/>
    <w:rsid w:val="6FEE35B7"/>
    <w:rsid w:val="70AC12DD"/>
    <w:rsid w:val="70F553C9"/>
    <w:rsid w:val="710B472E"/>
    <w:rsid w:val="711C50C6"/>
    <w:rsid w:val="715615A0"/>
    <w:rsid w:val="71C31448"/>
    <w:rsid w:val="72794E6A"/>
    <w:rsid w:val="72F22465"/>
    <w:rsid w:val="73305CE3"/>
    <w:rsid w:val="73CB3648"/>
    <w:rsid w:val="740B551A"/>
    <w:rsid w:val="749C2B61"/>
    <w:rsid w:val="74AA34AF"/>
    <w:rsid w:val="74B32A12"/>
    <w:rsid w:val="74BF3248"/>
    <w:rsid w:val="75866C42"/>
    <w:rsid w:val="75874837"/>
    <w:rsid w:val="75AD3A57"/>
    <w:rsid w:val="75E12046"/>
    <w:rsid w:val="761C5E72"/>
    <w:rsid w:val="765D716B"/>
    <w:rsid w:val="769E386F"/>
    <w:rsid w:val="77066810"/>
    <w:rsid w:val="774626EC"/>
    <w:rsid w:val="776E19E6"/>
    <w:rsid w:val="777622F7"/>
    <w:rsid w:val="77C17898"/>
    <w:rsid w:val="77EF50EB"/>
    <w:rsid w:val="77FB7C7C"/>
    <w:rsid w:val="79057400"/>
    <w:rsid w:val="796002B8"/>
    <w:rsid w:val="79815C5D"/>
    <w:rsid w:val="79CB5A4C"/>
    <w:rsid w:val="7A5B4970"/>
    <w:rsid w:val="7B1D19B6"/>
    <w:rsid w:val="7BB43FE4"/>
    <w:rsid w:val="7BB66BEB"/>
    <w:rsid w:val="7D986F5E"/>
    <w:rsid w:val="7DFB691F"/>
    <w:rsid w:val="7F9E285E"/>
    <w:rsid w:val="7FAC2850"/>
    <w:rsid w:val="7FE87FC7"/>
    <w:rsid w:val="7FFE3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5D68FEC"/>
  <w15:docId w15:val="{7233E375-3B84-4A66-B444-0197CAA76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/>
    <w:lsdException w:name="Subtitle" w:qFormat="1"/>
    <w:lsdException w:name="Dat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00" w:lineRule="auto"/>
      <w:ind w:firstLineChars="200" w:firstLine="200"/>
      <w:jc w:val="both"/>
    </w:pPr>
    <w:rPr>
      <w:rFonts w:ascii="Times New Roman" w:eastAsia="宋体" w:hAnsi="Times New Roman" w:cs="Times New Roman"/>
      <w:kern w:val="2"/>
      <w:sz w:val="24"/>
    </w:rPr>
  </w:style>
  <w:style w:type="paragraph" w:styleId="1">
    <w:name w:val="heading 1"/>
    <w:next w:val="a"/>
    <w:qFormat/>
    <w:pPr>
      <w:keepNext/>
      <w:keepLines/>
      <w:widowControl w:val="0"/>
      <w:spacing w:before="240" w:line="300" w:lineRule="auto"/>
      <w:jc w:val="center"/>
      <w:outlineLvl w:val="0"/>
    </w:pPr>
    <w:rPr>
      <w:rFonts w:ascii="Times New Roman" w:eastAsia="黑体" w:hAnsi="Times New Roman" w:cs="Times New Roman"/>
      <w:bCs/>
      <w:kern w:val="44"/>
      <w:sz w:val="36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Date"/>
    <w:next w:val="a"/>
    <w:qFormat/>
    <w:pPr>
      <w:widowControl w:val="0"/>
      <w:spacing w:line="300" w:lineRule="auto"/>
      <w:ind w:firstLineChars="200" w:firstLine="200"/>
      <w:jc w:val="both"/>
    </w:pPr>
    <w:rPr>
      <w:rFonts w:ascii="Times New Roman" w:eastAsia="宋体" w:hAnsi="Times New Roman" w:cs="Times New Roman"/>
      <w:kern w:val="2"/>
      <w:sz w:val="24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paragraph" w:styleId="a8">
    <w:name w:val="Title"/>
    <w:next w:val="a"/>
    <w:qFormat/>
    <w:pPr>
      <w:widowControl w:val="0"/>
      <w:spacing w:before="240" w:line="300" w:lineRule="auto"/>
      <w:jc w:val="center"/>
      <w:outlineLvl w:val="0"/>
    </w:pPr>
    <w:rPr>
      <w:rFonts w:ascii="等线 Light" w:eastAsia="黑体" w:hAnsi="等线 Light" w:cs="Times New Roman"/>
      <w:b/>
      <w:bCs/>
      <w:kern w:val="2"/>
      <w:sz w:val="36"/>
      <w:szCs w:val="32"/>
    </w:rPr>
  </w:style>
  <w:style w:type="paragraph" w:styleId="a9">
    <w:name w:val="annotation subject"/>
    <w:basedOn w:val="a3"/>
    <w:next w:val="a3"/>
    <w:link w:val="aa"/>
    <w:qFormat/>
    <w:rPr>
      <w:b/>
      <w:bCs/>
    </w:rPr>
  </w:style>
  <w:style w:type="character" w:styleId="ab">
    <w:name w:val="Hyperlink"/>
    <w:basedOn w:val="a0"/>
    <w:qFormat/>
    <w:rPr>
      <w:color w:val="0563C1" w:themeColor="hyperlink"/>
      <w:u w:val="single"/>
    </w:rPr>
  </w:style>
  <w:style w:type="character" w:styleId="ac">
    <w:name w:val="annotation reference"/>
    <w:basedOn w:val="a0"/>
    <w:qFormat/>
    <w:rPr>
      <w:sz w:val="21"/>
      <w:szCs w:val="21"/>
    </w:rPr>
  </w:style>
  <w:style w:type="paragraph" w:customStyle="1" w:styleId="ad">
    <w:name w:val="班级"/>
    <w:qFormat/>
    <w:pPr>
      <w:widowControl w:val="0"/>
      <w:snapToGrid w:val="0"/>
      <w:spacing w:after="240" w:line="300" w:lineRule="auto"/>
      <w:ind w:firstLineChars="200" w:firstLine="200"/>
      <w:jc w:val="center"/>
    </w:pPr>
    <w:rPr>
      <w:rFonts w:ascii="Times New Roman" w:eastAsia="黑体" w:hAnsi="Times New Roman" w:cs="Times New Roman"/>
      <w:kern w:val="2"/>
      <w:sz w:val="28"/>
    </w:rPr>
  </w:style>
  <w:style w:type="paragraph" w:customStyle="1" w:styleId="2">
    <w:name w:val="标题2"/>
    <w:qFormat/>
    <w:pPr>
      <w:widowControl w:val="0"/>
      <w:snapToGrid w:val="0"/>
      <w:spacing w:before="240" w:line="300" w:lineRule="auto"/>
      <w:outlineLvl w:val="1"/>
    </w:pPr>
    <w:rPr>
      <w:rFonts w:ascii="Times New Roman" w:eastAsia="黑体" w:hAnsi="Times New Roman" w:cs="Times New Roman"/>
      <w:kern w:val="2"/>
      <w:sz w:val="28"/>
    </w:rPr>
  </w:style>
  <w:style w:type="paragraph" w:customStyle="1" w:styleId="3">
    <w:name w:val="标题3"/>
    <w:qFormat/>
    <w:pPr>
      <w:widowControl w:val="0"/>
      <w:snapToGrid w:val="0"/>
      <w:spacing w:before="240" w:line="300" w:lineRule="auto"/>
      <w:outlineLvl w:val="2"/>
    </w:pPr>
    <w:rPr>
      <w:rFonts w:ascii="Times New Roman" w:eastAsia="黑体" w:hAnsi="Times New Roman" w:cs="Times New Roman"/>
      <w:kern w:val="2"/>
      <w:sz w:val="24"/>
    </w:rPr>
  </w:style>
  <w:style w:type="paragraph" w:customStyle="1" w:styleId="MTDisplayEquation">
    <w:name w:val="MTDisplayEquation"/>
    <w:basedOn w:val="a"/>
    <w:next w:val="a"/>
    <w:link w:val="MTDisplayEquation0"/>
    <w:qFormat/>
    <w:pPr>
      <w:tabs>
        <w:tab w:val="center" w:pos="4540"/>
        <w:tab w:val="right" w:pos="9080"/>
      </w:tabs>
      <w:ind w:firstLine="480"/>
    </w:pPr>
    <w:rPr>
      <w:szCs w:val="24"/>
    </w:rPr>
  </w:style>
  <w:style w:type="character" w:customStyle="1" w:styleId="MTDisplayEquation0">
    <w:name w:val="MTDisplayEquation 字符"/>
    <w:basedOn w:val="a0"/>
    <w:link w:val="MTDisplayEquation"/>
    <w:qFormat/>
    <w:rPr>
      <w:rFonts w:ascii="Times New Roman" w:eastAsia="宋体" w:hAnsi="Times New Roman" w:cs="Times New Roman"/>
      <w:kern w:val="2"/>
      <w:sz w:val="24"/>
      <w:szCs w:val="24"/>
    </w:rPr>
  </w:style>
  <w:style w:type="paragraph" w:styleId="ae">
    <w:name w:val="List Paragraph"/>
    <w:basedOn w:val="a"/>
    <w:uiPriority w:val="99"/>
    <w:qFormat/>
    <w:pPr>
      <w:ind w:firstLine="420"/>
    </w:pPr>
  </w:style>
  <w:style w:type="character" w:styleId="af">
    <w:name w:val="Placeholder Text"/>
    <w:basedOn w:val="a0"/>
    <w:uiPriority w:val="99"/>
    <w:semiHidden/>
    <w:qFormat/>
    <w:rPr>
      <w:color w:val="808080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1">
    <w:name w:val="修订1"/>
    <w:hidden/>
    <w:uiPriority w:val="99"/>
    <w:semiHidden/>
    <w:qFormat/>
    <w:rPr>
      <w:rFonts w:ascii="Times New Roman" w:eastAsia="宋体" w:hAnsi="Times New Roman" w:cs="Times New Roman"/>
      <w:kern w:val="2"/>
      <w:sz w:val="24"/>
    </w:rPr>
  </w:style>
  <w:style w:type="character" w:customStyle="1" w:styleId="a4">
    <w:name w:val="批注文字 字符"/>
    <w:basedOn w:val="a0"/>
    <w:link w:val="a3"/>
    <w:qFormat/>
    <w:rPr>
      <w:rFonts w:ascii="Times New Roman" w:eastAsia="宋体" w:hAnsi="Times New Roman" w:cs="Times New Roman"/>
      <w:kern w:val="2"/>
      <w:sz w:val="24"/>
    </w:rPr>
  </w:style>
  <w:style w:type="character" w:customStyle="1" w:styleId="aa">
    <w:name w:val="批注主题 字符"/>
    <w:basedOn w:val="a4"/>
    <w:link w:val="a9"/>
    <w:qFormat/>
    <w:rPr>
      <w:rFonts w:ascii="Times New Roman" w:eastAsia="宋体" w:hAnsi="Times New Roman" w:cs="Times New Roman"/>
      <w:b/>
      <w:bCs/>
      <w:kern w:val="2"/>
      <w:sz w:val="24"/>
    </w:rPr>
  </w:style>
  <w:style w:type="paragraph" w:customStyle="1" w:styleId="20">
    <w:name w:val="修订2"/>
    <w:hidden/>
    <w:uiPriority w:val="99"/>
    <w:semiHidden/>
    <w:qFormat/>
    <w:rPr>
      <w:rFonts w:ascii="Times New Roman" w:eastAsia="宋体" w:hAnsi="Times New Roman" w:cs="Times New Roman"/>
      <w:kern w:val="2"/>
      <w:sz w:val="24"/>
    </w:rPr>
  </w:style>
  <w:style w:type="character" w:customStyle="1" w:styleId="MTEquationSection">
    <w:name w:val="MTEquationSection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  <extobjs>
    <extobj name="ECB019B1-382A-4266-B25C-5B523AA43C14-1">
      <extobjdata type="ECB019B1-382A-4266-B25C-5B523AA43C14" data="ewoJIkZpbGVJZCIgOiAiMjIxNzExNDE4NTc2IiwKCSJHcm91cElkIiA6ICI3NDEzNDg1NjMiLAoJIkltYWdlIiA6ICJpVkJPUncwS0dnb0FBQUFOU1VoRVVnQUFBb0FBQUFITUNBWUFBQUJGdnhtcEFBQUFDWEJJV1hNQUFBc1RBQUFMRXdFQW1wd1lBQUFnQUVsRVFWUjRuT3pkZDNoVFpmL0g4ZmRKTjlDV2dxd0Nza1ZFcUcwdFdObFRscUFnQ01xU0IvbUpDSWdDZ3N6S0hySVJSUGFVeWxBb1F5dENHVVVxbThJak1scVdaWGJScG0yYTVQeit5Sk5EMDdSUVVDaWwzOWQxZVpsejU1eVRPeUZwUHJuWEFT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"/>
    </extobj>
  </extobj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4D5974F-A0A2-459C-9C2B-2A46B952A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</Words>
  <Characters>320</Characters>
  <Application>Microsoft Office Word</Application>
  <DocSecurity>0</DocSecurity>
  <Lines>2</Lines>
  <Paragraphs>1</Paragraphs>
  <ScaleCrop>false</ScaleCrop>
  <Company>ECUST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宜凡 卜</cp:lastModifiedBy>
  <cp:revision>2</cp:revision>
  <cp:lastPrinted>2024-03-25T11:11:00Z</cp:lastPrinted>
  <dcterms:created xsi:type="dcterms:W3CDTF">2024-03-25T11:12:00Z</dcterms:created>
  <dcterms:modified xsi:type="dcterms:W3CDTF">2024-03-25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401E1EDFA86D4C4E94D005FD0B9CD7A1</vt:lpwstr>
  </property>
  <property fmtid="{D5CDD505-2E9C-101B-9397-08002B2CF9AE}" pid="4" name="MTWinEqns">
    <vt:bool>true</vt:bool>
  </property>
  <property fmtid="{D5CDD505-2E9C-101B-9397-08002B2CF9AE}" pid="5" name="MTEquationNumber2">
    <vt:lpwstr>(#S1.#E1)</vt:lpwstr>
  </property>
  <property fmtid="{D5CDD505-2E9C-101B-9397-08002B2CF9AE}" pid="6" name="MTEquationSection">
    <vt:lpwstr>1</vt:lpwstr>
  </property>
</Properties>
</file>